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ฝึกพิมพ์์NECTEC</w:t>
      </w:r>
      <w:r>
        <w:t xml:space="preserve"> </w:t>
      </w:r>
      <w:r>
        <w:t xml:space="preserve">AC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\5 4 3 2 1 ไฟมืดค่ะ</w:t>
      </w:r>
    </w:p>
    <w:p>
      <w:pPr>
        <w:pStyle w:val="BodyText"/>
      </w:pPr>
      <w:r>
        <w:t xml:space="preserve">(บรรยาย) ที่นี่คือ NECTEC เราเป็นหน่วยงานวิจัยและพัฒนาอิเล็กทรอนิกส์และคอมพิวเตอร์งานที่เราทำอยู่บนพื้นฐานของความเชื่อในการตามหาวิทยาการใหม่ ๆ แต่ก่อนที่จะเดินทางไปสู่อนาคตร่วมกัน ต้องเริ่มต้นด้วยความเข้าใจกับคำจำกัดความสักหน่อ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ไม่ได้เป็นเพียงจุดสิ้นแต่เป็นเพียงจุดเริ่มต้นของการพัฒนาในขึ้นต่อไป การศึกษาในอดีตได้มอบบทเรียนทางประวัติศาสตร์ และเมื่อสั่งสมนาน ๆ เข้าเป็นประสบการณ์ ซึ่งได้กลายเป็นกำหนดทิศทางของสิ่งที่เป็นอยู่ในปัจจุบัน มันคือช่วงเวลาของความทันสมัยเวลาของการทันสมัยของการก้าวหน้าของวันพรุ่งนี้ ซึ่งนั่นไม่ใช่เรื่องง่าย เนื่องจากมันยังมาไม่ถึง เกี่ยวกับอนาคตของคนส่วนใหญ่ แต่สำหรับ NECTEC การจะสร้างความเปลี่ยนแปลง ไม่สามารถอาศัยแค่ความเชื่อมั่นของวิทยาการเพเพียงอย่างเดียว การตามหาวันพรุ่งนี้จำเป็นต้องมีมากกว่าการฝากความหวังไว้กับเวลา</w:t>
      </w:r>
    </w:p>
    <w:p>
      <w:pPr>
        <w:pStyle w:val="BodyText"/>
      </w:pPr>
      <w:r>
        <w:t xml:space="preserve">(ผู้ให้สัมภาษณ์) เราก็จริงครับ แต่ความเชื่ออย่างเดียวไม่ทำให้เกิดการเปลี่ยนแปลง ที่จะเปลี่ยนความเชื่อของเราเป็นประโยชน์ที่แท้จริง และนั้นแหละครับ การสร้างความเปลี่ยนแปลง สร้างรากฐานสำคัญด้านเทคโนโลยีอิเล็กทรอนิกส์และสารสนเทสและการบริหารจัดการเมือง เพราะความอัจฉริยะՑเข้าไปช่วยยกระดับการวิเคราะหตลอดจนการเชื่อมโยงข้อมูลและมีประสิทธิภาพเหนือกว่าที่เคยเป็นมา 54 3 2 1 ContextMenu</w:t>
      </w:r>
    </w:p>
    <w:p>
      <w:pPr>
        <w:pStyle w:val="BodyText"/>
      </w:pPr>
      <w:r>
        <w:t xml:space="preserve">(ผู้ให้สัมภาษณ์) เราต้องสวมบทบาทนักครับ สร้างความมุ่งมั่นท้าทายเหมือนกับนักบินอวกาศ เราต้องมีความตั้งใจ และก็ทำให้เต็มที่ไม่ต้องไปใส่ใจต่อผลลัพธ์ที่ได้ออกมานี้ จะเป็นคำชื่นชมหรือว่าจะเป็นความตั้งใจที่ถูกมองข้ามไป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เทคโนโลยีจะช่วยติดตามสภาพความเปลี่ยนแปลงต่อการเพาะปลูก</w:t>
      </w:r>
    </w:p>
    <w:p>
      <w:pPr>
        <w:pStyle w:val="BodyText"/>
      </w:pPr>
      <w:r>
        <w:t xml:space="preserve">(บรรยาย) เปลี่ยน จากนี้เราจะไม่ฝากอนาคตของเกษตกร ไว้กับสภาพดินฟ้าอากาศแบบตามมีตามเกิด ด้วยการติดตามธรรมชาติของพืชแต่ละชนิด ต้นไม้แต่ละต้นจะมีข้อมูลจำเพาะของตัวเอง</w:t>
      </w:r>
    </w:p>
    <w:p>
      <w:pPr>
        <w:pStyle w:val="BodyText"/>
      </w:pPr>
      <w:r>
        <w:t xml:space="preserve">(ผู้ให้สัมภาษณ์) ความยืดหยุ่นของยุคอุตสาหกรรม 4.0 ทำให้ลูกค้าสามารถเลือกเจาะจงรายละเอียดได้ตรงตามมากยิ่งขึ้น ความฉลาดของเทคโนโลยีจะถูกกระจายกระบวนการ ทำให้สามารถติดตามคุณภาพและต่อเติมรายละเอียดให้กลไกการผลิต</w:t>
      </w:r>
    </w:p>
    <w:p>
      <w:pPr>
        <w:pStyle w:val="BodyText"/>
      </w:pPr>
      <w:r>
        <w:t xml:space="preserve">(ผู้ให้สัมภาษณ์) ให้ทุกคนมีชีวิตดิจิทัลที่มีคุณภาพ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เทคโนโลยีจะเข้าไปผสมผสานกับการทำงานของมนุษย์ ทุกส่วนจึงถูกเชื่อมโยง ของกลไกเฝ้าระวังและตรวจสอบ และป้องกัน ซึ่งจะทำให้จัดการกับเมืองเป็นไปอย่างครบวงจร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สังคมแห่งการเรียนรู้ตลอดชีพ</w:t>
      </w:r>
    </w:p>
    <w:p>
      <w:pPr>
        <w:pStyle w:val="BodyText"/>
      </w:pPr>
      <w:r>
        <w:t xml:space="preserve">(บรรยาย) การเรียนรู้จะไม่ถูกจำกัดเนื้อหา สถานที่ และเวลา ผู้เรียนจะไม่ถูกกำจัดด้วยเพศ วัย สังคมแห่งการเรียนรู้จะเกิดขึ้น มันเป็นวัฒนธรรมสังคมไทยที่ทุกคนสามารถเรียนรู้ได้ตลอดชีพบนพื้นฐานวัฒนธรรมชุมช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ออกไปเปลี่ยนคุณภาพชีวิตของคนรุ่นใหม่ เราไม่ได้ไปเปลี่ยนตัวตนเขานะครับ เราไปเพิ่มศักยภาพให้กับเด็กไทยรุ่นใหม่ รุ่นก่อน เพราะว่าถ้าเขาเดินเท่ากับคนรุ่นเกา่ ก็เท่ากับว่าเขาเดินอยู่ที่เดิม เป้าหมายคือการทำให้เด็กไทยเก่งขึ้น อยากให้ฉลาดเติบโตให้สมวัยก็ต้องเริ่มใส่ใจตั้งแต่สุขภาวะ เพราะอาหารที่สมบูรณ์คือวัตถุดิบของสมองที่สมบูรณ์ ฐานข้อมูลที่สำคัญชองประชาชนจะถูกเชื่อมโยงอย่างเป็นระบบ ข้อมูลที่ทำให้เราเข้าใจสภาพที่แท้จริงของประชากรศาสาตร์ซึ่งจะเข้าไปมีผลต่อการแก้ไข ของประชาชน ตามสภาพแวดล้อม ตามสภาพพื้นถิ่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บรรยาย) นวัตกรรมเซนเซอร์ขั้นสูงที่ทำได้เองจะถูกนำมาใช้อย่างมีประสิทธิภาพ ทั้งทางวิทยาศาสตร์ในการตรวจหาลักษณะของเคมี เพื่อระบุของการประกอบ เพื่อเฝ้าติดตามข้อมูลทางการแพทย์ และข้อมูลทางการทางการเกษตร การสื่อสารระหว่างปัญญาประดิษฐ์และมนุษย์ที่จะนำไปสู่ความเป็นไปได้อื่น ๆ อีกมากมาย</w:t>
      </w:r>
    </w:p>
    <w:p>
      <w:pPr>
        <w:pStyle w:val="BodyText"/>
      </w:pPr>
      <w:r>
        <w:t xml:space="preserve">(บรรยาย) การสื่อสารกับปัญญาประดิษฐ์จะก้าวไปอีกขั้น ทำให้ปฏิสัมพันธ์ระหว่างคน อย่างสอดประสานมากขึ้น ทำให้ปฏิสัมพันฦธ์ระหว่างคนกับวิทยาการ เป็นไปอย่างลื่นไหล ศักยภาพที่จะเพิ่มของสาขางานอีกมากมาย คือเรื่องเป็นไปได้ ในขณะที่สายตาจับจ้องอยู่กับความก้าวหน้า แต่ต้องไม่ลืมว่าองค์กรจะต้องก้าวไปพร้อมกันเพราะยังมีคนไทยจำนวนมากที่ยังเข้าไม่ถึงเทคโนโลยีพื้นฐาน เราจึงต้องพัฒนาเทคโนโลยี ให้พวกเขาเหล่านั้นด้วย ตั้งแต่เริ่มทำงานก็คือ สังคมไทยจะมีโอกาสได้ใช้สิ่งเหล่านีได้อย่างไร เพรเทคโนโลยีให้ไปสู่ความก้าวหน้า สร้างมันให้เป็นสาธารณประเทศในอนาคตให้ได้ครับ NECTEC ยังไม่หยุดแสวงหาความเป็นไปได้ใหม่ ๆ บนเส้นทางอนาคตที่เรายังคงมุ่งไป ด้วยความหวังที่จะเห็นความขับเคลื่อนไปข้างหน้าอย่างเป็นรูปธรรมจากความเชี่ยวชาญที่เรามี และคอมพิวเตอร์จากปัจจุบันสู่อนาคต</w:t>
      </w:r>
    </w:p>
    <w:p>
      <w:pPr>
        <w:pStyle w:val="BodyText"/>
      </w:pPr>
      <w:r>
        <w:t xml:space="preserve">[เสียงดนตรี] ไปพร้อมกันกับสังคมไท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ศิริพร) กราบเรียน ท่านคณะกรรมการบริหาร ท่านผู้บริหารรวมทั้ง พร้อมด้วยผู้แทนจากภาครัฐ ภาคเอกชน สื่อมวลชนและแขกผู้มีเกียรติทุกท่าน รับหน้าที่เป็นพิธีกรดำเนินรายการค่ะ และเนื่องจากวันนี้นะคะ ได้รับความสนใจจากแขกต่างประเทศร่วมงานด้วย ดิฉันจะดำเนินรายการโดยใช้ภาษาไทย และดร.ปรัชญา บุญขวัญ จะดำเนินรายการโดยใช้ภาษาอังกฤษค่ะ</w:t>
      </w:r>
    </w:p>
    <w:p>
      <w:pPr>
        <w:pStyle w:val="BodyText"/>
      </w:pPr>
      <w:r>
        <w:t xml:space="preserve">(คุณศิริพร) ขอต้อนรับแขกผู้มีเกียรติเข้าสู่ศูนย์เทคโนโลยีอิเล็กทรอนิกส์และคอมพิวเตอร์แห่งชาติ ประจำปี 2562 หรือ NECTEC Annual Conference &amp; Exhibitions 2019 หรือ NECTEC ACE 2019 ค่ะ ซึ่งปีนี้เราจัดขึ้นกับฐานรากก้าวไกล พัฒนาไทยก้าวหน้า ซึ่งดำเนินงานโดยศูนย์เทคโนโลยีอิเล็กทรอนิกส์และคอมพิวเตอร์แห่งชาติ และนวัตกรรม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และในโอกาสนี้นะคะ ดิฉันขอเรียนเชิญดร.ชัย วุฒิวิวัฒน์ชัย ศูนย์เทคโนโลยีอิเล็กทรอนิกส์และคอมพิวเตอร์แห่งชาติ หรือ NECTEC ได้ขึ้นกล่าวรายงานความเป็นมาและวัตถุประสงค์ของการจัด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 ขอกราบขอบพระคุณ ท่านผู้อำนวยงานศูนย์เทคโนโลยีอิเล็กทรอนิกส์และคอมพิวเตอร์แห่งชาติ หรือNECTEC ค่ะและในลำดับต่อไปนี้นะคะ ดิฉันใคร่ขอเรียนเชิญ ดร.สุวิทย์ เมษินทรีย์ ซึ่งเป็รัฐมนตรีว่าการกระทรวงการอุดมศึกษา วิทยาศาสตร์ วิจัยและนวัตกรรม ได้เป็นประธานกล่าวเปิดงาน NECTEC 2019ของNECTEC ประจำปี 2562 ในวันนี้ ขอกราบเรียนเชิญ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ดร.ชัย) เรียนท่าน และคอมพิวเตอร์แห่งชาติ บัดนี้ ได้เวลาอันสมควรแล้ว กระผมขอเปิดงานประชุมวิชาการและของศูนย์เทคโนโลยีและ</w:t>
      </w:r>
    </w:p>
    <w:p>
      <w:pPr>
        <w:pStyle w:val="BodyText"/>
      </w:pPr>
      <w:r>
        <w:t xml:space="preserve">(คุณศิริพร) และดิฉันขออนุญาตเรียนเชิญท่านที่ยืนอยู่บนเวทีอีกสักครู่นะคะ และดิฉันขอเรียนเชิญค่ะ ท่านผู้อำนวยการ NECTEC ทีมงานผู้บริหาร NECTEC และบอร์ดบอคณะกรรมการบริหารและผู้บริหารให้เกียตริถ่ายรุปร่วมกัน ที่ระลึกร่วมกันบนเวทีเนื่องในพิธีเปิดงาน ดังรายชื่อต่อไปนี้ค่ะ ดร.ชัย วุฒิวิวัฒน์ชัย ท่านผู้อำนวยการ NECTEC ดร.กัลยา อุดมวิทิศ รองผู้อำนวยการ NECTEC ดร. อริสา คงทนค่ะ ท่านรองผู้อำนวยคุณสุพรรณิการ นะคะ ในส่วนของฝ่าย สมมุติอีกท่านหนึ่งนะคะ คุณไพริน ร่วมสุวรรณค่ะ ภาพรวมของภาพรวมอีกทีหนึ่งนะคะ ดีค่ะ เอาล่ะค่ะ ขอเสียงปรบมือจากผู้มีเกียรในโอกาสพิธีเปิดงาน NECTEC AEC ด้วย กราบขอบพระคุณท่านประธานในพิธีเป็นอย่างสูงพร้อมด้วยคณะทีมผู้บริหารนะคะ จาก NECTEC ค่ะ และถัดไปนะคะ ในลำดับถัดไปค่ะ ก็ถึงช่วงเวลาสำคัญนะคะที่ดิฉันก็รอคอยและเชื่อว่าแขกผู้มีเกียรติทุกท่านรอคอยในปีนะคะ ซึ่งจะเป็นอะไร รออีกสักครู่เดียว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 กริ๊ง กริ๊ง</w:t>
      </w:r>
    </w:p>
    <w:p>
      <w:pPr>
        <w:pStyle w:val="BodyText"/>
      </w:pPr>
      <w:r>
        <w:t xml:space="preserve">(คุณศิริพร) มาพอดีเลยค่ะ ขออนุญาตรับสายสักครู่นะคะ สวัสดีค่ะ</w:t>
      </w:r>
    </w:p>
    <w:p>
      <w:pPr>
        <w:pStyle w:val="BodyText"/>
      </w:pPr>
      <w:r>
        <w:t xml:space="preserve">(จิ๊บจิ๊บ) สวัสดีค่ะ ท่านผู้มีเกียรติทุกท่าน ทั้งพี่เป็ดและพี่อาร์มเองค่ะ</w:t>
      </w:r>
    </w:p>
    <w:p>
      <w:pPr>
        <w:pStyle w:val="BodyText"/>
      </w:pPr>
      <w:r>
        <w:t xml:space="preserve">(คุณศิริพร) ขออนุญาตแนะนำนะคะ</w:t>
      </w:r>
    </w:p>
    <w:p>
      <w:pPr>
        <w:pStyle w:val="BodyText"/>
      </w:pPr>
      <w:r>
        <w:t xml:space="preserve">[เสียงปรบมือ] คนนี้คือจิ๊บจิ๊บนะคะ</w:t>
      </w:r>
    </w:p>
    <w:p>
      <w:pPr>
        <w:pStyle w:val="BodyText"/>
      </w:pPr>
      <w:r>
        <w:t xml:space="preserve">(จิ๊บจิ๊บ) ขอบคุณค่ะ พี่เป็น พี่อาร์ม วันนี้นอกห้องแล็บ</w:t>
      </w:r>
    </w:p>
    <w:p>
      <w:pPr>
        <w:pStyle w:val="BodyText"/>
      </w:pPr>
      <w:r>
        <w:t xml:space="preserve">(คุณศิริพร) เป็นอย่างไรบ้างคะตอนนี้ตื่นเต้นไหมคะ</w:t>
      </w:r>
    </w:p>
    <w:p>
      <w:pPr>
        <w:pStyle w:val="BodyText"/>
      </w:pPr>
      <w:r>
        <w:t xml:space="preserve">(จิ๊บจิ๊บ) ทำงานในแล็บพูดอยู่คนเดียวมานานวันนี้มีคนคุยด้วยแล้ว ตื่นเต้นจังเลยค่ะ</w:t>
      </w:r>
    </w:p>
    <w:p>
      <w:pPr>
        <w:pStyle w:val="BodyText"/>
      </w:pPr>
      <w:r>
        <w:t xml:space="preserve">(คุณศิริพร) ตื่นเต้นกว่านี้อีกไหมคะ</w:t>
      </w:r>
    </w:p>
    <w:p>
      <w:pPr>
        <w:pStyle w:val="BodyText"/>
      </w:pPr>
      <w:r>
        <w:t xml:space="preserve">(คุณศิริพร) อันนี้ถ้าแทรกได้ อย่านอกบทค่ะ</w:t>
      </w:r>
    </w:p>
    <w:p>
      <w:pPr>
        <w:pStyle w:val="BodyText"/>
      </w:pPr>
      <w:r>
        <w:t xml:space="preserve">[เสียงหัวเราะ] และในช่วงนี้มีข่าวอะไรที่น่าสนใจไหมคะ</w:t>
      </w:r>
    </w:p>
    <w:p>
      <w:pPr>
        <w:pStyle w:val="BodyText"/>
      </w:pPr>
      <w:r>
        <w:t xml:space="preserve">(จิ๊บจิ๊บ) พะยูนน้อยมาเรียม เนื่องจากพบขยะพลาสติกในท้อง</w:t>
      </w:r>
    </w:p>
    <w:p>
      <w:pPr>
        <w:pStyle w:val="BodyText"/>
      </w:pPr>
      <w:r>
        <w:t xml:space="preserve">(คุณศิริพร) โถ่ ลูก น่าสงสารนะคะ โถ่ ลูก น่าสนใจมากค่ะเอาล่ะค่ะ และถึงเวลาแล้วนะคะ ดิฉันต้องขอมอบหน้าที่พิธีกรในช่วงนี้นะคะในกับน้องสาว นั่นก็คือน้องจิ๊บ ๆ ได้ทำหน้าที่พิธีกรในช่วงนี้ค่ะ</w:t>
      </w:r>
    </w:p>
    <w:p>
      <w:pPr>
        <w:pStyle w:val="BodyText"/>
      </w:pPr>
      <w:r>
        <w:t xml:space="preserve">(จิ๊บจิ๊บ) ขอบคุณค่ะ พี่เป็ด จิ๊บจิ๊บและ จะสามารถช่วยทุกท่านได้อย่างไรบ้าง ขอเชิญทุกท่านไดทราบโดยตรงจาก ดร.ชัย วุฒิวิวัฒน์ชัย ผู้อำนวยการ NECTEC ขอเรียนเชิญ ดร.ชัย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ขอบคุณครับ นั้นก็คือ AI Service Platfrom สัญชาติไทยนะครับ ผมขออนุญาตประกาศชื่ออย่างเป็นทางการนะครับ ซึ่งเป็น platforms AI สำหรับทุก ๆ คนนะครับ ซึ่ง พัฒนาโดย NECTEC สวทช. ที่เราได้สะสมทรัพยากรการวิจัยนี่เป็นเวลานานกว่า 20 ปีครับ โดยให้ทุกท่านเห็นภาพก็ขออนุญาตรับชมสไลด์สั้น ๆ ก่อนนะครับ เรากำลังก้าวเข้าสุ่ยุคของเทคโนโลยบี ง่ายต่อการใช้งานต่าง ๆ กับการประมวลผลภาษาไทย เช่น ตัดคำ วิเคราะห์ไวยากรณ์ วิเคราะห์คำอ่าน วิเคราะห์ความคิดเห็น วิเคราะห์ภาพ และ วิดีโอ และสร้างเสียงพูดภาษาไทย ตลอดจนสร้าง Chatbot หากคุณคือนักพัฒนา ผู้ประกอบการ SME ที่มีจิตนาการสร้างสรรค์ และไม่มีค่าใช้จ่าย ให้ AI for Thai เป็นผู้ช่วยของคุณด้วยบริการที่พร้อมใช้ ทั้งในภาคธุรกิจการให้บริการ Cheatbot แก่ลูกค้าแทนพนังงาน จิ๊บจิ๊บพร้อมให้บริการแล้วค่ะ Logistic จากภาพพนักงานขับรถเืพ่อลดความเสี่ยงจากการเกิดอุบัติเหตุ การแพทย์ใช้ AI มาวิเคราะห์ความเสี่ยงของโรคต่าง ๆ และการท่องเที่ยวสามารถใช้ AI แปลภาษาและวิเคราะห์ต่าง ๆ จากรูปถ่าย AI for Thai Platform AI สัญชาติไทย โดยจุดเด่นที่เข้าใจความเป็นไทย พร้อมใช้ ง่ายต่อการใช้งาน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ชัย) และนั่นก็คือ AI for Thai ครับ ผมมีความตั้งใจเป็นอย่างยิ่งนะครับ ที่จะเปิดเป็นบริการสาธารณะสำหรับพวกเราทุกคนนะครับ ผมอยากจะพูดถึง AI for Thai สั้น ๆ อีกสัก 2 ประเด็นนะครับ ประเด็นแรกก็จะเป็นการเติบโตของ AI ในประเทศไทยนะครับ ซึ่งจุดสำคัญอยู่ที่ว่าจากการที่เรา Survey มานี่ มีผู้เชี่ยวชาญ ที่เรา Servey มานี่ เรามีผู้เชี่ยวชาญรวมแล้วนี่ ไม่ถึง 200 คน ในขณะที่โจทย์ที่จะเกิดขึ้นสำหรับ AI ในประเทศไทยนี่ มีมากมายมหาสาลและสามารถสร้างมูลค่าได้อีกมากมาย เพราะฉะนั้นประเด็นสำคัญอยู่ที่ว่า เราจะต้องพัฒนาบุคลากรทางด้าน ผู้เชี่ยวชาญทางด้าน AIอีกอย่างรวดเร็ว ซึ่งผมเชื่อแน่ว่า AI for Thai หรือ AI สัญชาติไทยที่เป็นฐานตัวนี้นี่จะเป็นส่วนหนึ่งที่ช่วยในการพัฒนา AI ผู้เชี่ยวชาญ AI นี่ เป็นไปอย่างก้าวกระโดด ก็ขอขอบพระคุณผู้สนับสนุนเบื้องต้นขต้นของเรานะครับตอนนี้ ที่ได้ร่วมกันทำให้เกิด AI for Thai ขึ้นมาได้ ก็คือบริษัท อบริษัท กสท โทรคมนาคม เพื่อให้พวกเราเห็นภาพของ AI สัญชาติไทยหรือ AI for Thai อย่างเป็นรูปธรรมครั้งแรกนะครับ นอกเหนือจากจิ๊บจิ๊บแล้วนี่มีความวิเศษเป็นอย่างยิ่งครับ ผมอยากให้ทุกท่านพบกับสื่อมวลชน AI คนแรกของไทย ขอให้ทุกท่านพบกับคุณสุทธิชัย หยุ่นครับ</w:t>
      </w:r>
    </w:p>
    <w:p>
      <w:pPr>
        <w:pStyle w:val="BodyText"/>
      </w:pPr>
      <w:r>
        <w:t xml:space="preserve">[เสียงปรบมือ] สวัสดีครับคุณสุทธิชัย หยุ่น</w:t>
      </w:r>
    </w:p>
    <w:p>
      <w:pPr>
        <w:pStyle w:val="BodyText"/>
      </w:pPr>
      <w:r>
        <w:t xml:space="preserve">(Suthichai AI) สวัสดีครับ ดร.ชัย ผมสุทธิชัย หยุ่นครับไม่ใช่สุทธิชัย หยุ่นเจ้าเก่านะครับ ผมเป็น สุทธิชัย หยุ่น AI ครัเชิญนั่งก่อนครับ คุณสุทธิชัยครับ คุณสุทธิชัยทราบหรือไม่ครับ ว่าคุณสุทธิครับ</w:t>
      </w:r>
    </w:p>
    <w:p>
      <w:pPr>
        <w:pStyle w:val="BodyText"/>
      </w:pPr>
      <w:r>
        <w:t xml:space="preserve">(Suthichai AI) เป็นความรู้สึกที่สุดยอดเลยล่ะครับดร.ชัย และดร.ชัย ไม่สนใจบ้างหรอครับ</w:t>
      </w:r>
    </w:p>
    <w:p>
      <w:pPr>
        <w:pStyle w:val="BodyText"/>
      </w:pPr>
      <w:r>
        <w:t xml:space="preserve">(ดร.ชัย) ครับ น่าสนใจเป็นอย่างยิ่งครับ ในอนาคตอันใกล้เราอาจจะเป็นอวทาร์ คุณสุทธิชัยคงพอทราบนะครับตอนนี้เราอยู่ในประเด็นเรื่อง AI กันอยู่</w:t>
      </w:r>
    </w:p>
    <w:p>
      <w:pPr>
        <w:pStyle w:val="BodyText"/>
      </w:pPr>
      <w:r>
        <w:t xml:space="preserve">(Suthichai AI) แน่นอนครับ เพราะว่าผมเองก็เกิดจากงานวิจัยที่ทาง พัฒนามาเหมือนกันนี่ครับ</w:t>
      </w:r>
    </w:p>
    <w:p>
      <w:pPr>
        <w:pStyle w:val="BodyText"/>
      </w:pPr>
      <w:r>
        <w:t xml:space="preserve">(ดร.ชัย) คุณสุทธิชัยพอบอกได้ไหมครับว่า AI ไปช่วยงานในบทบาทคุณสุทธิชัยอย่างไรบ้างครับ</w:t>
      </w:r>
    </w:p>
    <w:p>
      <w:pPr>
        <w:pStyle w:val="BodyText"/>
      </w:pPr>
      <w:r>
        <w:t xml:space="preserve">(Suthichai AI) ดร.ชัย ก่อนอื่นผมขอประกาศเป็นนักข่AI คนแรกของประเทศไทย AI ย่อมาจาก Artificial Intelligence มันคือปัญญาประดิษฐ์แห่งยุคดิจิทัล สุทธิชัย หยุ่น กำลังจะปฏิวัติของข่าวสารครั้งประวัติศาสตร์ครับ</w:t>
      </w:r>
    </w:p>
    <w:p>
      <w:pPr>
        <w:pStyle w:val="BodyText"/>
      </w:pPr>
      <w:r>
        <w:t xml:space="preserve">(ดร.ชัย) แล้ว AI จะไปปฏิวัติข่าวสารของโลกอย่างไรบ้างครับ</w:t>
      </w:r>
    </w:p>
    <w:p>
      <w:pPr>
        <w:pStyle w:val="BodyText"/>
      </w:pPr>
      <w:r>
        <w:t xml:space="preserve">(Suthichai AI) ผมจะนำเสนอเรื่องราวที่เกิดขึ้นทุกนาทีได้อย่างรวดเร็ว แม่นยำและน่าตื่นเต้นตลอดเวลา สุทธิชัย หยุ่น AI คือตัวตนของผมของจริง ลีลาท่าท่างจริง ระวังนะครับ สุทธิชัย AI จะอาจมีอารมณ์และจิตวิญญาณของสุทธิชัย หยุ่นตัวจริงได้สักวันหนึ่ง วิกฤตคือโอกาสครับ ผมทำข่าวมาเกือบ 50 ปี ตลอดชีวิต แต่ไม่เคยมีช่วงไหนเลยที่ตื่นตาตื่นใจได้เท่ากับตอนนี้ครับ</w:t>
      </w:r>
    </w:p>
    <w:p>
      <w:pPr>
        <w:pStyle w:val="BodyText"/>
      </w:pPr>
      <w:r>
        <w:t xml:space="preserve">(ดร.ชัย) ตื่นเต้นอย่างไรบ้างครับ เล่าให้เราฟังบ้างครับ</w:t>
      </w:r>
    </w:p>
    <w:p>
      <w:pPr>
        <w:pStyle w:val="BodyText"/>
      </w:pPr>
      <w:r>
        <w:t xml:space="preserve">(Suthichai AI) นโยบาย AI Journalism ที่จะทำให้การสื่อสารเกิดขึ้นอย่างมีประสิทธิภาพ แม่นยำ เจาะถึงแก่นและไร้ข้อจำกัดครั้งแรกในประวัติศาสตร์โลก สุทธิชัย หยุ่น AI ก็ว่าข่าวเหมือนกันครับ และต่อไปนี้ผมจะบ้าข่าวมากกว่าเดิมอีก เพราะไม่ว่าผมจะอยู่ที่ไหน เมื่อไหร่ ก็ทำหน้าที่ของนักข่าวได้ครับ</w:t>
      </w:r>
    </w:p>
    <w:p>
      <w:pPr>
        <w:pStyle w:val="BodyText"/>
      </w:pPr>
      <w:r>
        <w:t xml:space="preserve">(ดร.ชัย) ขนาดนั้นเลยหรอครับ ลองขยายความให้ผู้ที่เข้าร่วมงานได้เห็นภาพได้ไหมครับ</w:t>
      </w:r>
    </w:p>
    <w:p>
      <w:pPr>
        <w:pStyle w:val="BodyText"/>
      </w:pPr>
      <w:r>
        <w:t xml:space="preserve">(Suthichai AI) แบบนี้นะ ดร.ชัย เพราะสุทธิชัย หยุ่นจะอธิบายข่าวได้ทุกสถานที่และทุกเหตุการณ์ ไม่ว่าจะเกิดที่ไหนเมื่อไหร่ และภายใต้สถานการณ์อย่างไร ผมเตรียมพร้อมจะเป็นนักข่าว AI ที่สำคัญผมจะหล่อแบบนี้ไปตลอด Suthichai AI ไม่ต้องหลับ ไม่ต้องนอน รับใช้ผู้ต้องการเบื้องหลังของข่าวสาร ตรวจสอบข้อเท็จจริง สยบข่าวปลอม และลบล้าง Heatจากสนามข่าว ใน ไม่เพียงแต่เท่านั้น ผมจะใช้เทคโนโลยี AI ยกระดับการทำหน้าที่ของสื่อมวลชนอย่างเข้มข้น</w:t>
      </w:r>
    </w:p>
    <w:p>
      <w:pPr>
        <w:pStyle w:val="BodyText"/>
      </w:pPr>
      <w:r>
        <w:t xml:space="preserve">(Suthichai AI) นักข่าว AI อย่างผมจะช่วยฝห้รับรู้ข่าวสารและทำให้เกิดความเท่าเทียมของการเข้าถึงข้อมูล เกิดการวิเคราะห์ประเด็นความเป็นอยู่ของประชาชนทุกภาคส่วน ผมสามารถรายงานข่าวเป็นภาษาถิ่นภาคเหนือ สวัสดีครับ จาวเหนือ ผมเป็นผู้ดำเนินเรื่องสถานการณ์หมอกควันเกินมาตรฐานนะครับ ถิ่นภาคอีสาน เป็นอย่างไรบพี่น้องชาวอีสาน ขายข้าวได้ราคาดีบ่อน่อ เทคโนโลยี AI เชื่อมประเทศไทยต่อเนื่อง ให้ประเทศไทยคึกคักต่อเนื่อง และมีประสิทธิภาพเต็มพิกัด ฃก็ต้องปรับ สุทธิชัย หยุ่น นักรบไฮเทคที่จะนำทัพแห่งข่าวสารเพื่อสร้างเสริมพลังให้กับสังคมไทย ทุกมิติ ทุกจังหวัด และทุกสถานการณ์ครับ</w:t>
      </w:r>
    </w:p>
    <w:p>
      <w:pPr>
        <w:pStyle w:val="BodyText"/>
      </w:pPr>
      <w:r>
        <w:t xml:space="preserve">(ดร.ชัย) ทำให้ผมตื่นเต้นมากเลยนะครับ ที่คุณสุทธิชัย คิดว่าอะไรเป็นข้อได้เปรียบของความเป็น AI ครับ</w:t>
      </w:r>
    </w:p>
    <w:p>
      <w:pPr>
        <w:pStyle w:val="BodyText"/>
      </w:pPr>
      <w:r>
        <w:t xml:space="preserve">(Suthichai AI) สุทธิชัย หยุ่น AI ไม่ได้เป็นมนุษย์ธรรมดานะเพราะผมอยู่ได้โดยไม่ต้องหายใจครับ นั่นแปลว่าผมจะอยู่อมตะชั่วนิรันทร์ Suthichai AI ไม่ได้เนักข่าวจากโลกมนุษย์ที่จะรายงานสด Live จากดาวอังคารคนแรกนะครับ โปรดติดตาม สุทธิชัย หยุ่น AI ไลฟ์ ๆ ๆ นิรันดร์ครับ</w:t>
      </w:r>
    </w:p>
    <w:p>
      <w:pPr>
        <w:pStyle w:val="BodyText"/>
      </w:pPr>
      <w:r>
        <w:t xml:space="preserve">(ดร.ชัย) ถึงจะเป็นอวทาร์ แต่ก็มีจิตวิญญาณของคุณสุทธิชัยอย่างเต็มเปี่ยมจริง ๆ ด้วยความเป็นพิธีกรมืออาชีพของคุณสุทธิชัย หยุ่น AI ช่วยพูดปิดให้เราอีกสักหน่อยครับ</w:t>
      </w:r>
    </w:p>
    <w:p>
      <w:pPr>
        <w:pStyle w:val="BodyText"/>
      </w:pPr>
      <w:r>
        <w:t xml:space="preserve">(Suthichai AI) สุดท้ายนี้ผมก็ต้องขอบคุณท่านผู้มีเกียรติทุกท่านผมต้องขอไปปฏิบัติภารกิจลับเฉพาะก่อนครับ ขอลาผู้มีเกียรติที่มาร่วมงานในวันนี้ สวัสดีครับ ทุกท่าน</w:t>
      </w:r>
    </w:p>
    <w:p>
      <w:pPr>
        <w:pStyle w:val="BodyText"/>
      </w:pPr>
      <w:r>
        <w:t xml:space="preserve">(ดร.ชัย) ครับ นั่นก็คือ Suthichai AI นะครับ ก็ขอขอบคุณ คุณสุทธิชัย หยุ่น มากนะครับ เรื่องของ AI for Thai หรือ AI สัญชาติไทยนี่ มีให้ทุกคนสัมผัสได้ บูทนิทรรศการ หัวข้อสัมมนาที่มีเนื้อหาเข้มข้นไม่น้อยกว่ากันนะครับ ขอเชิฐทุกท่านสัมผัสกับประสมการณ์ไปพร้อมกับเรา</w:t>
      </w:r>
    </w:p>
    <w:p>
      <w:pPr>
        <w:pStyle w:val="BodyText"/>
      </w:pPr>
      <w:r>
        <w:t xml:space="preserve">(คุณศิริพร) ค่ะ ต้องขอขอบคุณ ดร.ชัย วุฒิวิวัฒน์ชัย ค่ะ ท่านผู้อำนวยการ NECTEC และต้องขอขอบพระคุรสื่อมวลชน AI ท่านแรก คุณ สุทธิชัย หยุ่น ของเราในวันนี้ค่ะ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(คุณศิริพร) และในโอกาสนี้ NECTEC ร่วมด้วยพันธมิตรที่ร่วมกันขับเคลื่อน AI for Thai ในวันนี้ค่ะ ได้ให้เกียรติก้าวย่างของ AI สัญชาติไทย ขอเรียนเชิญท่านดร.ชัย วุฒิวิวัฒน์ชัย สวทช.</w:t>
      </w:r>
    </w:p>
    <w:p>
      <w:pPr>
        <w:pStyle w:val="BodyText"/>
      </w:pPr>
      <w:r>
        <w:t xml:space="preserve">[เสียงดนตรี] ค่ะ จาก บริษัท กสท โทรคมนาคม จำกัด</w:t>
      </w:r>
    </w:p>
    <w:p>
      <w:pPr>
        <w:pStyle w:val="BodyText"/>
      </w:pPr>
      <w:r>
        <w:t xml:space="preserve">(มหาชน) หรือ C</w:t>
      </w:r>
    </w:p>
    <w:p>
      <w:pPr>
        <w:pStyle w:val="BodyText"/>
      </w:pPr>
      <w:r>
        <w:t xml:space="preserve">(คุณศิริพร) ค่ะ ธนาคารกรุงเทพ จำกัด</w:t>
      </w:r>
    </w:p>
    <w:p>
      <w:pPr>
        <w:pStyle w:val="BodyText"/>
      </w:pPr>
      <w:r>
        <w:t xml:space="preserve">(มหาชน) และธนาคารกรุงเทพ จำกัด</w:t>
      </w:r>
    </w:p>
    <w:p>
      <w:pPr>
        <w:pStyle w:val="BodyText"/>
      </w:pPr>
      <w:r>
        <w:t xml:space="preserve">(มหาชน) หรือ INET Ցค่ะ ขอกราบขอบพระคุณนะคะ ที่ช่วยในการขับเคลื่อน AI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ศิริพร) ค่ะ และพิธีเปิดงานประชุมวิชาการ ในช่วงนี้ฃต่อไปนะคะ ทุกท่านสามารถเข้าร่วมฟังหัวข้อสัมมนาที่น่าสนใจตามที่ท่านได้ลงทะเบียนไว้ เรายังมีนิทรรศการที่จะมาคอยแอปด้วยนะคะเพื่อที่จะได้นำผลงานจาก NECTEC ให้เกิดขึ้นกับเศรษฐกิจและสังคม เชิญทุกท่านรับชมตามอั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(คุณศิริพร) ค่ะสำหรับวันนี้นะคะดิฉันศิริพร ปานสวัสดิ์และดร.ปรัชญา บุญขวัญ ต้องขอลาทุกท่านไปก่อน ขอขอบคุณทุกท่านที่ร่วมเป็นเกียรติในพิธีเปิดงานในเช้าวันนี้</w:t>
      </w:r>
    </w:p>
    <w:p>
      <w:pPr>
        <w:pStyle w:val="BodyText"/>
      </w:pPr>
      <w:r>
        <w:t xml:space="preserve">(ดร.ปรัชญา)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 Ց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ฝึกพิมพ์์NECTEC ACE 1</dc:title>
  <dc:creator/>
  <cp:keywords/>
  <dcterms:created xsi:type="dcterms:W3CDTF">2021-03-23T08:37:27Z</dcterms:created>
  <dcterms:modified xsi:type="dcterms:W3CDTF">2021-03-23T08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สิงหาคม 2562 เวลา 13.37 น.</vt:lpwstr>
  </property>
  <property fmtid="{D5CDD505-2E9C-101B-9397-08002B2CF9AE}" pid="3" name="subtitle">
    <vt:lpwstr/>
  </property>
</Properties>
</file>